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4B716A">
            <w:pPr>
              <w:rPr>
                <w:rFonts w:eastAsia="SimSun"/>
                <w:lang w:eastAsia="zh-CN"/>
              </w:rPr>
            </w:pPr>
            <w:r>
              <w:rPr>
                <w:rFonts w:eastAsia="SimSun"/>
                <w:lang w:eastAsia="zh-CN"/>
              </w:rPr>
              <w:t>Company</w:t>
            </w:r>
          </w:p>
        </w:tc>
        <w:tc>
          <w:tcPr>
            <w:tcW w:w="2902" w:type="dxa"/>
          </w:tcPr>
          <w:p w14:paraId="366009B3" w14:textId="77777777" w:rsidR="009B2A9E" w:rsidRDefault="009B2A9E" w:rsidP="004B716A">
            <w:pPr>
              <w:rPr>
                <w:rFonts w:cs="Arial"/>
              </w:rPr>
            </w:pPr>
            <w:r>
              <w:rPr>
                <w:rFonts w:cs="Arial"/>
              </w:rPr>
              <w:t>Name</w:t>
            </w:r>
          </w:p>
        </w:tc>
        <w:tc>
          <w:tcPr>
            <w:tcW w:w="3544" w:type="dxa"/>
          </w:tcPr>
          <w:p w14:paraId="1D60F517" w14:textId="77777777" w:rsidR="009B2A9E" w:rsidRDefault="009B2A9E" w:rsidP="004B716A">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4B716A">
            <w:r>
              <w:t>MediaTek Inc.</w:t>
            </w:r>
          </w:p>
        </w:tc>
        <w:tc>
          <w:tcPr>
            <w:tcW w:w="2902" w:type="dxa"/>
          </w:tcPr>
          <w:p w14:paraId="75D2DDA7" w14:textId="5EDE0FD4" w:rsidR="009B2A9E" w:rsidRDefault="0049607E" w:rsidP="004B716A">
            <w:r>
              <w:t>Abhishek Roy</w:t>
            </w:r>
          </w:p>
        </w:tc>
        <w:tc>
          <w:tcPr>
            <w:tcW w:w="3544" w:type="dxa"/>
          </w:tcPr>
          <w:p w14:paraId="358E43CF" w14:textId="081219CD" w:rsidR="009B2A9E" w:rsidRDefault="0049607E" w:rsidP="004B716A">
            <w:r>
              <w:t>Abhishek.Roy@mediatek.com</w:t>
            </w:r>
          </w:p>
        </w:tc>
      </w:tr>
      <w:tr w:rsidR="009B2A9E" w14:paraId="62474541" w14:textId="77777777" w:rsidTr="00B875FA">
        <w:tc>
          <w:tcPr>
            <w:tcW w:w="2904" w:type="dxa"/>
          </w:tcPr>
          <w:p w14:paraId="0BA70D50" w14:textId="4F2C0B2A" w:rsidR="009B2A9E" w:rsidRDefault="007A28EE" w:rsidP="004B716A">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4B716A">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4B716A">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long Li</w:t>
            </w:r>
          </w:p>
        </w:tc>
        <w:tc>
          <w:tcPr>
            <w:tcW w:w="3544" w:type="dxa"/>
          </w:tcPr>
          <w:p w14:paraId="33B136F8" w14:textId="6DD61E5A" w:rsidR="0089364D" w:rsidRDefault="001A60A2" w:rsidP="004B716A">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4B716A">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4B716A">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4B716A">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Huawei, HiSilicon</w:t>
            </w:r>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r>
              <w:rPr>
                <w:rFonts w:eastAsia="SimSun" w:cs="Arial"/>
                <w:lang w:eastAsia="zh-CN"/>
              </w:rPr>
              <w:t>odile.rollinger@huawei,com</w:t>
            </w:r>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r>
              <w:rPr>
                <w:rFonts w:eastAsia="SimSun" w:cs="Arial" w:hint="eastAsia"/>
                <w:lang w:eastAsia="zh-CN"/>
              </w:rPr>
              <w:t>Sidong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0273DE">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0273DE">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0273DE">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Nicolas Chuberre</w:t>
            </w:r>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bl>
    <w:p w14:paraId="60B2DA4F" w14:textId="77777777" w:rsidR="009B2A9E" w:rsidRDefault="009B2A9E"/>
    <w:p w14:paraId="6F03EF26" w14:textId="02CCC815" w:rsidR="00FB30FC" w:rsidRDefault="00824112" w:rsidP="00FB30FC">
      <w:pPr>
        <w:pStyle w:val="Heading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e.g.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6F3C4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6F3C4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DengXian"/>
              </w:rPr>
              <w:t>Huawei, HiSilicon</w:t>
            </w:r>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DengXian"/>
              </w:rPr>
            </w:pPr>
            <w:r>
              <w:rPr>
                <w:rFonts w:eastAsia="DengXian"/>
              </w:rPr>
              <w:lastRenderedPageBreak/>
              <w:t>OPPO</w:t>
            </w:r>
          </w:p>
        </w:tc>
        <w:tc>
          <w:tcPr>
            <w:tcW w:w="2009" w:type="dxa"/>
            <w:shd w:val="clear" w:color="auto" w:fill="auto"/>
          </w:tcPr>
          <w:p w14:paraId="3E874E6C" w14:textId="77777777" w:rsidR="00F85E94" w:rsidRPr="0040498B" w:rsidRDefault="00F85E94" w:rsidP="000273DE">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0273DE">
            <w:pPr>
              <w:rPr>
                <w:rFonts w:eastAsia="DengXian"/>
              </w:rPr>
            </w:pPr>
            <w:r>
              <w:rPr>
                <w:rFonts w:eastAsia="DengXian"/>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Not only Idle mode , we should consider connected mode scenario too to avoid cell search in discontinuos coverage.</w:t>
            </w:r>
          </w:p>
        </w:tc>
      </w:tr>
      <w:tr w:rsidR="00997B66" w14:paraId="050C70BA" w14:textId="77777777" w:rsidTr="006F3C46">
        <w:tc>
          <w:tcPr>
            <w:tcW w:w="1496" w:type="dxa"/>
            <w:shd w:val="clear" w:color="auto" w:fill="auto"/>
          </w:tcPr>
          <w:p w14:paraId="4DCA3812" w14:textId="77777777" w:rsidR="00997B66" w:rsidRPr="0040498B" w:rsidRDefault="00997B66" w:rsidP="002B262A">
            <w:pPr>
              <w:rPr>
                <w:rFonts w:eastAsia="DengXian"/>
              </w:rPr>
            </w:pPr>
          </w:p>
        </w:tc>
        <w:tc>
          <w:tcPr>
            <w:tcW w:w="2009" w:type="dxa"/>
            <w:shd w:val="clear" w:color="auto" w:fill="auto"/>
          </w:tcPr>
          <w:p w14:paraId="61D5E547" w14:textId="77777777" w:rsidR="00997B66" w:rsidRDefault="00997B66" w:rsidP="002B262A">
            <w:pPr>
              <w:rPr>
                <w:lang w:eastAsia="sv-SE"/>
              </w:rPr>
            </w:pP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77777777" w:rsidR="00997B66" w:rsidRPr="0040498B" w:rsidRDefault="00997B66" w:rsidP="002B262A">
            <w:pPr>
              <w:rPr>
                <w:rFonts w:eastAsia="DengXian"/>
              </w:rPr>
            </w:pPr>
          </w:p>
        </w:tc>
        <w:tc>
          <w:tcPr>
            <w:tcW w:w="2009" w:type="dxa"/>
            <w:shd w:val="clear" w:color="auto" w:fill="auto"/>
          </w:tcPr>
          <w:p w14:paraId="3300E151" w14:textId="77777777" w:rsidR="00997B66" w:rsidRDefault="00997B66" w:rsidP="002B262A">
            <w:pPr>
              <w:rPr>
                <w:lang w:eastAsia="sv-SE"/>
              </w:rPr>
            </w:pPr>
          </w:p>
        </w:tc>
        <w:tc>
          <w:tcPr>
            <w:tcW w:w="6210" w:type="dxa"/>
            <w:shd w:val="clear" w:color="auto" w:fill="auto"/>
          </w:tcPr>
          <w:p w14:paraId="43D0C1AF" w14:textId="77777777" w:rsidR="00997B66" w:rsidRDefault="00997B66" w:rsidP="002B262A">
            <w:pPr>
              <w:rPr>
                <w:lang w:eastAsia="sv-SE"/>
              </w:rPr>
            </w:pPr>
          </w:p>
        </w:tc>
      </w:tr>
      <w:tr w:rsidR="00997B66" w14:paraId="4C2635B2" w14:textId="77777777" w:rsidTr="006F3C46">
        <w:tc>
          <w:tcPr>
            <w:tcW w:w="1496" w:type="dxa"/>
            <w:shd w:val="clear" w:color="auto" w:fill="auto"/>
          </w:tcPr>
          <w:p w14:paraId="2031F371" w14:textId="77777777" w:rsidR="00997B66" w:rsidRPr="0040498B" w:rsidRDefault="00997B66" w:rsidP="002B262A">
            <w:pPr>
              <w:rPr>
                <w:rFonts w:eastAsia="DengXian"/>
              </w:rPr>
            </w:pPr>
          </w:p>
        </w:tc>
        <w:tc>
          <w:tcPr>
            <w:tcW w:w="2009" w:type="dxa"/>
            <w:shd w:val="clear" w:color="auto" w:fill="auto"/>
          </w:tcPr>
          <w:p w14:paraId="37550301" w14:textId="77777777" w:rsidR="00997B66" w:rsidRDefault="00997B66" w:rsidP="002B262A">
            <w:pPr>
              <w:rPr>
                <w:lang w:eastAsia="sv-SE"/>
              </w:rPr>
            </w:pPr>
          </w:p>
        </w:tc>
        <w:tc>
          <w:tcPr>
            <w:tcW w:w="6210" w:type="dxa"/>
            <w:shd w:val="clear" w:color="auto" w:fill="auto"/>
          </w:tcPr>
          <w:p w14:paraId="536105BE" w14:textId="77777777" w:rsidR="00997B66" w:rsidRDefault="00997B66" w:rsidP="002B262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6F3C4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DengXian"/>
              </w:rPr>
              <w:t>Huawei, HiSilicon</w:t>
            </w:r>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DengXian"/>
              </w:rPr>
            </w:pPr>
            <w:r>
              <w:rPr>
                <w:rFonts w:eastAsia="DengXian"/>
              </w:rPr>
              <w:t>OPPO</w:t>
            </w:r>
          </w:p>
        </w:tc>
        <w:tc>
          <w:tcPr>
            <w:tcW w:w="2009" w:type="dxa"/>
            <w:shd w:val="clear" w:color="auto" w:fill="auto"/>
          </w:tcPr>
          <w:p w14:paraId="60E498CE" w14:textId="77777777" w:rsidR="00F85E94" w:rsidRPr="0040498B" w:rsidRDefault="00F85E94" w:rsidP="000273DE">
            <w:pPr>
              <w:rPr>
                <w:rFonts w:eastAsia="DengXian"/>
              </w:rPr>
            </w:pPr>
            <w:r>
              <w:rPr>
                <w:rFonts w:eastAsia="DengXian"/>
              </w:rPr>
              <w:t>Yes</w:t>
            </w:r>
          </w:p>
        </w:tc>
        <w:tc>
          <w:tcPr>
            <w:tcW w:w="6210" w:type="dxa"/>
            <w:shd w:val="clear" w:color="auto" w:fill="auto"/>
          </w:tcPr>
          <w:p w14:paraId="3CC705E1" w14:textId="42E4BCB3" w:rsidR="00F85E94" w:rsidRPr="0040498B" w:rsidRDefault="00F85E94" w:rsidP="000273DE">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lastRenderedPageBreak/>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We agree that UE can be provide ephemeris data but does NB IoT UE should be involve in calculating discontinuous converage ? Rather there should be simple timer based mechanism communicated in SI by network.</w:t>
            </w:r>
          </w:p>
        </w:tc>
      </w:tr>
      <w:tr w:rsidR="00997B66" w14:paraId="2ED3E9FC" w14:textId="77777777" w:rsidTr="006F3C46">
        <w:tc>
          <w:tcPr>
            <w:tcW w:w="1496" w:type="dxa"/>
            <w:shd w:val="clear" w:color="auto" w:fill="auto"/>
          </w:tcPr>
          <w:p w14:paraId="3FE21700" w14:textId="77777777" w:rsidR="00997B66" w:rsidRPr="0040498B" w:rsidRDefault="00997B66" w:rsidP="002B262A">
            <w:pPr>
              <w:rPr>
                <w:rFonts w:eastAsia="DengXian"/>
              </w:rPr>
            </w:pPr>
          </w:p>
        </w:tc>
        <w:tc>
          <w:tcPr>
            <w:tcW w:w="2009" w:type="dxa"/>
            <w:shd w:val="clear" w:color="auto" w:fill="auto"/>
          </w:tcPr>
          <w:p w14:paraId="5F9920C2" w14:textId="77777777" w:rsidR="00997B66" w:rsidRDefault="00997B66" w:rsidP="002B262A">
            <w:pPr>
              <w:rPr>
                <w:lang w:eastAsia="sv-SE"/>
              </w:rPr>
            </w:pPr>
          </w:p>
        </w:tc>
        <w:tc>
          <w:tcPr>
            <w:tcW w:w="6210" w:type="dxa"/>
            <w:shd w:val="clear" w:color="auto" w:fill="auto"/>
          </w:tcPr>
          <w:p w14:paraId="108A9071" w14:textId="77777777" w:rsidR="00997B66" w:rsidRDefault="00997B66" w:rsidP="002B262A">
            <w:pPr>
              <w:rPr>
                <w:lang w:eastAsia="sv-SE"/>
              </w:rPr>
            </w:pPr>
          </w:p>
        </w:tc>
      </w:tr>
      <w:tr w:rsidR="00997B66" w14:paraId="6AB1B7D8" w14:textId="77777777" w:rsidTr="006F3C46">
        <w:tc>
          <w:tcPr>
            <w:tcW w:w="1496" w:type="dxa"/>
            <w:shd w:val="clear" w:color="auto" w:fill="auto"/>
          </w:tcPr>
          <w:p w14:paraId="12C44576" w14:textId="77777777" w:rsidR="00997B66" w:rsidRPr="0040498B" w:rsidRDefault="00997B66" w:rsidP="002B262A">
            <w:pPr>
              <w:rPr>
                <w:rFonts w:eastAsia="DengXian"/>
              </w:rPr>
            </w:pPr>
          </w:p>
        </w:tc>
        <w:tc>
          <w:tcPr>
            <w:tcW w:w="2009" w:type="dxa"/>
            <w:shd w:val="clear" w:color="auto" w:fill="auto"/>
          </w:tcPr>
          <w:p w14:paraId="0EA97C56" w14:textId="77777777" w:rsidR="00997B66" w:rsidRDefault="00997B66" w:rsidP="002B262A">
            <w:pPr>
              <w:rPr>
                <w:lang w:eastAsia="sv-SE"/>
              </w:rPr>
            </w:pPr>
          </w:p>
        </w:tc>
        <w:tc>
          <w:tcPr>
            <w:tcW w:w="6210" w:type="dxa"/>
            <w:shd w:val="clear" w:color="auto" w:fill="auto"/>
          </w:tcPr>
          <w:p w14:paraId="1713B920" w14:textId="77777777" w:rsidR="00997B66" w:rsidRDefault="00997B66" w:rsidP="002B262A">
            <w:pPr>
              <w:rPr>
                <w:lang w:eastAsia="sv-SE"/>
              </w:rPr>
            </w:pPr>
          </w:p>
        </w:tc>
      </w:tr>
      <w:tr w:rsidR="00997B66" w14:paraId="0688DE61" w14:textId="77777777" w:rsidTr="006F3C46">
        <w:tc>
          <w:tcPr>
            <w:tcW w:w="1496" w:type="dxa"/>
            <w:shd w:val="clear" w:color="auto" w:fill="auto"/>
          </w:tcPr>
          <w:p w14:paraId="3EE6D4A7" w14:textId="77777777" w:rsidR="00997B66" w:rsidRPr="0040498B" w:rsidRDefault="00997B66" w:rsidP="002B262A">
            <w:pPr>
              <w:rPr>
                <w:rFonts w:eastAsia="DengXian"/>
              </w:rPr>
            </w:pPr>
          </w:p>
        </w:tc>
        <w:tc>
          <w:tcPr>
            <w:tcW w:w="2009" w:type="dxa"/>
            <w:shd w:val="clear" w:color="auto" w:fill="auto"/>
          </w:tcPr>
          <w:p w14:paraId="3878D5D2" w14:textId="77777777" w:rsidR="00997B66" w:rsidRDefault="00997B66" w:rsidP="002B262A">
            <w:pPr>
              <w:rPr>
                <w:lang w:eastAsia="sv-SE"/>
              </w:rPr>
            </w:pPr>
          </w:p>
        </w:tc>
        <w:tc>
          <w:tcPr>
            <w:tcW w:w="6210" w:type="dxa"/>
            <w:shd w:val="clear" w:color="auto" w:fill="auto"/>
          </w:tcPr>
          <w:p w14:paraId="0EAFBA40" w14:textId="77777777" w:rsidR="00997B66" w:rsidRDefault="00997B66" w:rsidP="002B262A">
            <w:pPr>
              <w:rPr>
                <w:lang w:eastAsia="sv-SE"/>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6F3C4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DengXian"/>
              </w:rPr>
              <w:t>Huawei, HiSilicon</w:t>
            </w:r>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DengXian"/>
              </w:rPr>
            </w:pPr>
            <w:r>
              <w:rPr>
                <w:rFonts w:eastAsia="DengXian"/>
              </w:rPr>
              <w:t>OPPO</w:t>
            </w:r>
          </w:p>
        </w:tc>
        <w:tc>
          <w:tcPr>
            <w:tcW w:w="2009" w:type="dxa"/>
            <w:shd w:val="clear" w:color="auto" w:fill="auto"/>
          </w:tcPr>
          <w:p w14:paraId="405B77D6" w14:textId="77777777" w:rsidR="00F85E94" w:rsidRPr="0040498B" w:rsidRDefault="00F85E94" w:rsidP="000273DE">
            <w:pPr>
              <w:rPr>
                <w:rFonts w:eastAsia="DengXian"/>
              </w:rPr>
            </w:pPr>
            <w:r>
              <w:rPr>
                <w:rFonts w:eastAsia="DengXian"/>
              </w:rPr>
              <w:t>Yes</w:t>
            </w:r>
          </w:p>
        </w:tc>
        <w:tc>
          <w:tcPr>
            <w:tcW w:w="6210" w:type="dxa"/>
            <w:shd w:val="clear" w:color="auto" w:fill="auto"/>
          </w:tcPr>
          <w:p w14:paraId="10112204" w14:textId="77777777" w:rsidR="00F85E94" w:rsidRPr="0040498B" w:rsidRDefault="00F85E94" w:rsidP="000273DE">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5FB88917" w:rsidR="00997B66" w:rsidRPr="0040498B" w:rsidRDefault="008C3E06" w:rsidP="002B262A">
            <w:pPr>
              <w:rPr>
                <w:rFonts w:eastAsia="DengXian"/>
              </w:rPr>
            </w:pPr>
            <w:r>
              <w:rPr>
                <w:rFonts w:eastAsia="DengXian"/>
              </w:rPr>
              <w:lastRenderedPageBreak/>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w:t>
            </w:r>
            <w:r>
              <w:rPr>
                <w:lang w:eastAsia="sv-SE"/>
              </w:rPr>
              <w:t>oes NB IoT UE should be involve in calculating</w:t>
            </w:r>
            <w:r>
              <w:rPr>
                <w:lang w:eastAsia="sv-SE"/>
              </w:rPr>
              <w:t>/detecting</w:t>
            </w:r>
            <w:r>
              <w:rPr>
                <w:lang w:eastAsia="sv-SE"/>
              </w:rPr>
              <w:t xml:space="preserve"> discontinuous converage ? Rather there should be simple timer based mechanism communicated in SI by network</w:t>
            </w:r>
            <w:r>
              <w:rPr>
                <w:lang w:eastAsia="sv-SE"/>
              </w:rPr>
              <w:t xml:space="preserve"> for idle mode &amp; UE should be released before Discontinuous coverage in connected mode to avoid cell search.</w:t>
            </w:r>
          </w:p>
        </w:tc>
      </w:tr>
      <w:tr w:rsidR="00997B66" w14:paraId="2A0A1FD0" w14:textId="77777777" w:rsidTr="006F3C46">
        <w:tc>
          <w:tcPr>
            <w:tcW w:w="1496" w:type="dxa"/>
            <w:shd w:val="clear" w:color="auto" w:fill="auto"/>
          </w:tcPr>
          <w:p w14:paraId="0FC31E52" w14:textId="77777777" w:rsidR="00997B66" w:rsidRPr="0040498B" w:rsidRDefault="00997B66" w:rsidP="002B262A">
            <w:pPr>
              <w:rPr>
                <w:rFonts w:eastAsia="DengXian"/>
              </w:rPr>
            </w:pPr>
          </w:p>
        </w:tc>
        <w:tc>
          <w:tcPr>
            <w:tcW w:w="2009" w:type="dxa"/>
            <w:shd w:val="clear" w:color="auto" w:fill="auto"/>
          </w:tcPr>
          <w:p w14:paraId="4B6EE2E4" w14:textId="77777777" w:rsidR="00997B66" w:rsidRDefault="00997B66" w:rsidP="002B262A">
            <w:pPr>
              <w:rPr>
                <w:lang w:eastAsia="sv-SE"/>
              </w:rPr>
            </w:pPr>
          </w:p>
        </w:tc>
        <w:tc>
          <w:tcPr>
            <w:tcW w:w="6210" w:type="dxa"/>
            <w:shd w:val="clear" w:color="auto" w:fill="auto"/>
          </w:tcPr>
          <w:p w14:paraId="78031A05" w14:textId="77777777" w:rsidR="00997B66" w:rsidRDefault="00997B66" w:rsidP="002B262A">
            <w:pPr>
              <w:rPr>
                <w:lang w:eastAsia="sv-SE"/>
              </w:rPr>
            </w:pPr>
          </w:p>
        </w:tc>
      </w:tr>
      <w:tr w:rsidR="00997B66" w14:paraId="7D3AB91C" w14:textId="77777777" w:rsidTr="006F3C46">
        <w:tc>
          <w:tcPr>
            <w:tcW w:w="1496" w:type="dxa"/>
            <w:shd w:val="clear" w:color="auto" w:fill="auto"/>
          </w:tcPr>
          <w:p w14:paraId="61733AEA" w14:textId="77777777" w:rsidR="00997B66" w:rsidRPr="0040498B" w:rsidRDefault="00997B66" w:rsidP="002B262A">
            <w:pPr>
              <w:rPr>
                <w:rFonts w:eastAsia="DengXian"/>
              </w:rPr>
            </w:pPr>
          </w:p>
        </w:tc>
        <w:tc>
          <w:tcPr>
            <w:tcW w:w="2009" w:type="dxa"/>
            <w:shd w:val="clear" w:color="auto" w:fill="auto"/>
          </w:tcPr>
          <w:p w14:paraId="1CA8005F" w14:textId="77777777" w:rsidR="00997B66" w:rsidRDefault="00997B66" w:rsidP="002B262A">
            <w:pPr>
              <w:rPr>
                <w:lang w:eastAsia="sv-SE"/>
              </w:rPr>
            </w:pPr>
          </w:p>
        </w:tc>
        <w:tc>
          <w:tcPr>
            <w:tcW w:w="6210" w:type="dxa"/>
            <w:shd w:val="clear" w:color="auto" w:fill="auto"/>
          </w:tcPr>
          <w:p w14:paraId="7422FC6C" w14:textId="77777777" w:rsidR="00997B66" w:rsidRDefault="00997B66" w:rsidP="002B262A">
            <w:pPr>
              <w:rPr>
                <w:lang w:eastAsia="sv-SE"/>
              </w:rPr>
            </w:pPr>
          </w:p>
        </w:tc>
      </w:tr>
      <w:tr w:rsidR="00997B66" w14:paraId="457DBA96" w14:textId="77777777" w:rsidTr="006F3C46">
        <w:tc>
          <w:tcPr>
            <w:tcW w:w="1496" w:type="dxa"/>
            <w:shd w:val="clear" w:color="auto" w:fill="auto"/>
          </w:tcPr>
          <w:p w14:paraId="50DC6D5E" w14:textId="77777777" w:rsidR="00997B66" w:rsidRPr="0040498B" w:rsidRDefault="00997B66" w:rsidP="002B262A">
            <w:pPr>
              <w:rPr>
                <w:rFonts w:eastAsia="DengXian"/>
              </w:rPr>
            </w:pPr>
          </w:p>
        </w:tc>
        <w:tc>
          <w:tcPr>
            <w:tcW w:w="2009" w:type="dxa"/>
            <w:shd w:val="clear" w:color="auto" w:fill="auto"/>
          </w:tcPr>
          <w:p w14:paraId="335C9547" w14:textId="77777777" w:rsidR="00997B66" w:rsidRDefault="00997B66" w:rsidP="002B262A">
            <w:pPr>
              <w:rPr>
                <w:lang w:eastAsia="sv-SE"/>
              </w:rPr>
            </w:pPr>
          </w:p>
        </w:tc>
        <w:tc>
          <w:tcPr>
            <w:tcW w:w="6210" w:type="dxa"/>
            <w:shd w:val="clear" w:color="auto" w:fill="auto"/>
          </w:tcPr>
          <w:p w14:paraId="01D78E60" w14:textId="77777777" w:rsidR="00997B66" w:rsidRDefault="00997B66" w:rsidP="002B262A">
            <w:pPr>
              <w:rPr>
                <w:lang w:eastAsia="sv-SE"/>
              </w:rPr>
            </w:pP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6F3C4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6F3C4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 xml:space="preserve">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w:t>
            </w:r>
            <w:r>
              <w:rPr>
                <w:lang w:eastAsia="sv-SE"/>
              </w:rPr>
              <w:lastRenderedPageBreak/>
              <w:t>coverage (e.g.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DengXian"/>
              </w:rPr>
              <w:lastRenderedPageBreak/>
              <w:t>Huawei, HiSilicon</w:t>
            </w:r>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DengXian"/>
              </w:rPr>
            </w:pPr>
            <w:r>
              <w:rPr>
                <w:rFonts w:eastAsia="DengXian"/>
              </w:rPr>
              <w:t>OPPO</w:t>
            </w:r>
          </w:p>
        </w:tc>
        <w:tc>
          <w:tcPr>
            <w:tcW w:w="2009" w:type="dxa"/>
            <w:shd w:val="clear" w:color="auto" w:fill="auto"/>
          </w:tcPr>
          <w:p w14:paraId="280BFE77" w14:textId="5C280454" w:rsidR="00F85E94" w:rsidRPr="0040498B" w:rsidRDefault="00F85E94" w:rsidP="000273DE">
            <w:pPr>
              <w:rPr>
                <w:rFonts w:eastAsia="DengXian"/>
              </w:rPr>
            </w:pPr>
          </w:p>
        </w:tc>
        <w:tc>
          <w:tcPr>
            <w:tcW w:w="6210" w:type="dxa"/>
            <w:shd w:val="clear" w:color="auto" w:fill="auto"/>
          </w:tcPr>
          <w:p w14:paraId="6F2DEA6D" w14:textId="5CF876F5" w:rsidR="00F85E94" w:rsidRDefault="00F85E94" w:rsidP="000273DE">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0273DE">
            <w:pPr>
              <w:rPr>
                <w:rFonts w:eastAsia="DengXian"/>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77777777" w:rsidR="00997B66" w:rsidRPr="0040498B" w:rsidRDefault="00997B66" w:rsidP="002B262A">
            <w:pPr>
              <w:rPr>
                <w:rFonts w:eastAsia="DengXian"/>
              </w:rPr>
            </w:pPr>
          </w:p>
        </w:tc>
        <w:tc>
          <w:tcPr>
            <w:tcW w:w="2009" w:type="dxa"/>
            <w:shd w:val="clear" w:color="auto" w:fill="auto"/>
          </w:tcPr>
          <w:p w14:paraId="51CBA5CE" w14:textId="77777777" w:rsidR="00997B66" w:rsidRDefault="00997B66" w:rsidP="002B262A">
            <w:pPr>
              <w:rPr>
                <w:lang w:eastAsia="sv-SE"/>
              </w:rPr>
            </w:pPr>
          </w:p>
        </w:tc>
        <w:tc>
          <w:tcPr>
            <w:tcW w:w="6210" w:type="dxa"/>
            <w:shd w:val="clear" w:color="auto" w:fill="auto"/>
          </w:tcPr>
          <w:p w14:paraId="0CA4A808" w14:textId="77777777" w:rsidR="00997B66" w:rsidRDefault="00997B66" w:rsidP="002B262A">
            <w:pPr>
              <w:rPr>
                <w:lang w:eastAsia="sv-SE"/>
              </w:rPr>
            </w:pPr>
          </w:p>
        </w:tc>
      </w:tr>
      <w:tr w:rsidR="00997B66" w14:paraId="0634563A" w14:textId="77777777" w:rsidTr="006F3C46">
        <w:tc>
          <w:tcPr>
            <w:tcW w:w="1496" w:type="dxa"/>
            <w:shd w:val="clear" w:color="auto" w:fill="auto"/>
          </w:tcPr>
          <w:p w14:paraId="5368651C" w14:textId="77777777" w:rsidR="00997B66" w:rsidRPr="0040498B" w:rsidRDefault="00997B66" w:rsidP="002B262A">
            <w:pPr>
              <w:rPr>
                <w:rFonts w:eastAsia="DengXian"/>
              </w:rPr>
            </w:pPr>
          </w:p>
        </w:tc>
        <w:tc>
          <w:tcPr>
            <w:tcW w:w="2009" w:type="dxa"/>
            <w:shd w:val="clear" w:color="auto" w:fill="auto"/>
          </w:tcPr>
          <w:p w14:paraId="66FBCF84" w14:textId="77777777" w:rsidR="00997B66" w:rsidRDefault="00997B66" w:rsidP="002B262A">
            <w:pPr>
              <w:rPr>
                <w:lang w:eastAsia="sv-SE"/>
              </w:rPr>
            </w:pPr>
          </w:p>
        </w:tc>
        <w:tc>
          <w:tcPr>
            <w:tcW w:w="6210" w:type="dxa"/>
            <w:shd w:val="clear" w:color="auto" w:fill="auto"/>
          </w:tcPr>
          <w:p w14:paraId="6554EDD1" w14:textId="77777777" w:rsidR="00997B66" w:rsidRDefault="00997B66" w:rsidP="002B262A">
            <w:pPr>
              <w:rPr>
                <w:lang w:eastAsia="sv-SE"/>
              </w:rPr>
            </w:pPr>
          </w:p>
        </w:tc>
      </w:tr>
      <w:tr w:rsidR="00997B66" w14:paraId="1B8F53B1" w14:textId="77777777" w:rsidTr="006F3C46">
        <w:tc>
          <w:tcPr>
            <w:tcW w:w="1496" w:type="dxa"/>
            <w:shd w:val="clear" w:color="auto" w:fill="auto"/>
          </w:tcPr>
          <w:p w14:paraId="20DCA6BF" w14:textId="77777777" w:rsidR="00997B66" w:rsidRPr="0040498B" w:rsidRDefault="00997B66" w:rsidP="002B262A">
            <w:pPr>
              <w:rPr>
                <w:rFonts w:eastAsia="DengXian"/>
              </w:rPr>
            </w:pPr>
          </w:p>
        </w:tc>
        <w:tc>
          <w:tcPr>
            <w:tcW w:w="2009" w:type="dxa"/>
            <w:shd w:val="clear" w:color="auto" w:fill="auto"/>
          </w:tcPr>
          <w:p w14:paraId="4BF59F4A" w14:textId="77777777" w:rsidR="00997B66" w:rsidRDefault="00997B66" w:rsidP="002B262A">
            <w:pPr>
              <w:rPr>
                <w:lang w:eastAsia="sv-SE"/>
              </w:rPr>
            </w:pPr>
          </w:p>
        </w:tc>
        <w:tc>
          <w:tcPr>
            <w:tcW w:w="6210" w:type="dxa"/>
            <w:shd w:val="clear" w:color="auto" w:fill="auto"/>
          </w:tcPr>
          <w:p w14:paraId="28ECB2AD" w14:textId="77777777" w:rsidR="00997B66" w:rsidRDefault="00997B66" w:rsidP="002B262A">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rom RAN2 point of view, the existing power saving mechanisms e.g.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6F3C4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6F3C4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eDRX/PSM/WUS and relaxed monitoring in discontinuous coverage. We think legacy mechanisms can be considered as baseline and further enhancements are necessary.</w:t>
            </w:r>
          </w:p>
          <w:p w14:paraId="50E22271" w14:textId="77777777" w:rsidR="001F753A" w:rsidRDefault="00147577" w:rsidP="006F3C4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 xml:space="preserve">could lead </w:t>
            </w:r>
            <w:r w:rsidRPr="00147577">
              <w:rPr>
                <w:rFonts w:eastAsia="DengXian"/>
                <w:lang w:eastAsia="zh-CN"/>
              </w:rPr>
              <w:lastRenderedPageBreak/>
              <w:t>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Minor enhancements to the existing power saving mechanisms e.g. DRX, PSM, eDRX, relaxed monitoring, and (G)WUS can be 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e.g,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DengXian"/>
              </w:rPr>
              <w:t>Huawei, HiSilicon</w:t>
            </w:r>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DengXian"/>
              </w:rPr>
            </w:pPr>
            <w:r>
              <w:rPr>
                <w:rFonts w:eastAsia="DengXian"/>
              </w:rPr>
              <w:t>OPPO</w:t>
            </w:r>
          </w:p>
        </w:tc>
        <w:tc>
          <w:tcPr>
            <w:tcW w:w="2009" w:type="dxa"/>
            <w:shd w:val="clear" w:color="auto" w:fill="auto"/>
          </w:tcPr>
          <w:p w14:paraId="01BFEDA9" w14:textId="77777777" w:rsidR="00F85E94" w:rsidRPr="0040498B" w:rsidRDefault="00F85E94" w:rsidP="000273DE">
            <w:pPr>
              <w:rPr>
                <w:rFonts w:eastAsia="DengXian"/>
              </w:rPr>
            </w:pPr>
            <w:r>
              <w:rPr>
                <w:rFonts w:eastAsia="DengXian"/>
              </w:rPr>
              <w:t>Yes</w:t>
            </w:r>
          </w:p>
        </w:tc>
        <w:tc>
          <w:tcPr>
            <w:tcW w:w="6210" w:type="dxa"/>
            <w:shd w:val="clear" w:color="auto" w:fill="auto"/>
          </w:tcPr>
          <w:p w14:paraId="3B0D1A54" w14:textId="09ABA4C2" w:rsidR="00F85E94" w:rsidRPr="0040498B" w:rsidRDefault="00F85E94" w:rsidP="000273DE">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6F3C4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For this release it can be consider without enhancement &amp; further optimization can be reviewed in furher discussion. However this eDRX/PSM configuration shall be used to match cycle with discontinuous coverage time.</w:t>
            </w:r>
          </w:p>
        </w:tc>
      </w:tr>
      <w:tr w:rsidR="00AF674C" w14:paraId="37BDA64B" w14:textId="77777777" w:rsidTr="006F3C46">
        <w:tc>
          <w:tcPr>
            <w:tcW w:w="1496" w:type="dxa"/>
            <w:shd w:val="clear" w:color="auto" w:fill="auto"/>
          </w:tcPr>
          <w:p w14:paraId="741CF6BF" w14:textId="77777777" w:rsidR="00AF674C" w:rsidRPr="0040498B" w:rsidRDefault="00AF674C" w:rsidP="002B262A">
            <w:pPr>
              <w:rPr>
                <w:rFonts w:eastAsia="DengXian"/>
              </w:rPr>
            </w:pPr>
          </w:p>
        </w:tc>
        <w:tc>
          <w:tcPr>
            <w:tcW w:w="2009" w:type="dxa"/>
            <w:shd w:val="clear" w:color="auto" w:fill="auto"/>
          </w:tcPr>
          <w:p w14:paraId="1632E59D" w14:textId="77777777" w:rsidR="00AF674C" w:rsidRDefault="00AF674C" w:rsidP="002B262A">
            <w:pPr>
              <w:rPr>
                <w:lang w:eastAsia="sv-SE"/>
              </w:rPr>
            </w:pPr>
          </w:p>
        </w:tc>
        <w:tc>
          <w:tcPr>
            <w:tcW w:w="6210" w:type="dxa"/>
            <w:shd w:val="clear" w:color="auto" w:fill="auto"/>
          </w:tcPr>
          <w:p w14:paraId="399F84FD" w14:textId="77777777" w:rsidR="00AF674C" w:rsidRDefault="00AF674C" w:rsidP="002B262A">
            <w:pPr>
              <w:rPr>
                <w:lang w:eastAsia="sv-SE"/>
              </w:rPr>
            </w:pPr>
          </w:p>
        </w:tc>
      </w:tr>
      <w:tr w:rsidR="00AF674C" w14:paraId="46C198F9" w14:textId="77777777" w:rsidTr="006F3C46">
        <w:tc>
          <w:tcPr>
            <w:tcW w:w="1496" w:type="dxa"/>
            <w:shd w:val="clear" w:color="auto" w:fill="auto"/>
          </w:tcPr>
          <w:p w14:paraId="01A1508F" w14:textId="77777777" w:rsidR="00AF674C" w:rsidRPr="0040498B" w:rsidRDefault="00AF674C" w:rsidP="002B262A">
            <w:pPr>
              <w:rPr>
                <w:rFonts w:eastAsia="DengXian"/>
              </w:rPr>
            </w:pPr>
          </w:p>
        </w:tc>
        <w:tc>
          <w:tcPr>
            <w:tcW w:w="2009" w:type="dxa"/>
            <w:shd w:val="clear" w:color="auto" w:fill="auto"/>
          </w:tcPr>
          <w:p w14:paraId="249C321A" w14:textId="77777777" w:rsidR="00AF674C" w:rsidRDefault="00AF674C" w:rsidP="002B262A">
            <w:pPr>
              <w:rPr>
                <w:lang w:eastAsia="sv-SE"/>
              </w:rPr>
            </w:pPr>
          </w:p>
        </w:tc>
        <w:tc>
          <w:tcPr>
            <w:tcW w:w="6210" w:type="dxa"/>
            <w:shd w:val="clear" w:color="auto" w:fill="auto"/>
          </w:tcPr>
          <w:p w14:paraId="173AD31C" w14:textId="77777777" w:rsidR="00AF674C" w:rsidRDefault="00AF674C" w:rsidP="002B262A">
            <w:pPr>
              <w:rPr>
                <w:lang w:eastAsia="sv-SE"/>
              </w:rPr>
            </w:pPr>
          </w:p>
        </w:tc>
      </w:tr>
      <w:tr w:rsidR="00AF674C" w14:paraId="352C855E" w14:textId="77777777" w:rsidTr="006F3C46">
        <w:tc>
          <w:tcPr>
            <w:tcW w:w="1496" w:type="dxa"/>
            <w:shd w:val="clear" w:color="auto" w:fill="auto"/>
          </w:tcPr>
          <w:p w14:paraId="0C1668B5" w14:textId="77777777" w:rsidR="00AF674C" w:rsidRPr="0040498B" w:rsidRDefault="00AF674C" w:rsidP="002B262A">
            <w:pPr>
              <w:rPr>
                <w:rFonts w:eastAsia="DengXian"/>
              </w:rPr>
            </w:pPr>
          </w:p>
        </w:tc>
        <w:tc>
          <w:tcPr>
            <w:tcW w:w="2009" w:type="dxa"/>
            <w:shd w:val="clear" w:color="auto" w:fill="auto"/>
          </w:tcPr>
          <w:p w14:paraId="52BB9443" w14:textId="77777777" w:rsidR="00AF674C" w:rsidRDefault="00AF674C" w:rsidP="002B262A">
            <w:pPr>
              <w:rPr>
                <w:lang w:eastAsia="sv-SE"/>
              </w:rPr>
            </w:pPr>
          </w:p>
        </w:tc>
        <w:tc>
          <w:tcPr>
            <w:tcW w:w="6210" w:type="dxa"/>
            <w:shd w:val="clear" w:color="auto" w:fill="auto"/>
          </w:tcPr>
          <w:p w14:paraId="0133A423" w14:textId="77777777" w:rsidR="00AF674C" w:rsidRDefault="00AF674C" w:rsidP="002B262A">
            <w:pPr>
              <w:rPr>
                <w:lang w:eastAsia="sv-SE"/>
              </w:rPr>
            </w:pP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DengXian"/>
              </w:rPr>
              <w:t>Huawei, HiSilicon</w:t>
            </w:r>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DengXian"/>
              </w:rPr>
            </w:pPr>
            <w:r>
              <w:rPr>
                <w:rFonts w:eastAsia="DengXian"/>
              </w:rPr>
              <w:t>OPPO</w:t>
            </w:r>
          </w:p>
        </w:tc>
        <w:tc>
          <w:tcPr>
            <w:tcW w:w="2009" w:type="dxa"/>
            <w:shd w:val="clear" w:color="auto" w:fill="auto"/>
          </w:tcPr>
          <w:p w14:paraId="3FB762BA" w14:textId="77777777" w:rsidR="00F85E94" w:rsidRPr="0040498B" w:rsidRDefault="00F85E94" w:rsidP="000273DE">
            <w:pPr>
              <w:rPr>
                <w:rFonts w:eastAsia="DengXian"/>
              </w:rPr>
            </w:pPr>
            <w:r>
              <w:rPr>
                <w:rFonts w:eastAsia="DengXian"/>
              </w:rPr>
              <w:t>Yes</w:t>
            </w:r>
          </w:p>
        </w:tc>
        <w:tc>
          <w:tcPr>
            <w:tcW w:w="6210" w:type="dxa"/>
            <w:shd w:val="clear" w:color="auto" w:fill="auto"/>
          </w:tcPr>
          <w:p w14:paraId="79535222" w14:textId="42F88566" w:rsidR="00F85E94" w:rsidRPr="0040498B" w:rsidRDefault="00F85E94" w:rsidP="000273DE">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bookmarkStart w:id="2" w:name="_GoBack"/>
            <w:bookmarkEnd w:id="2"/>
          </w:p>
        </w:tc>
      </w:tr>
      <w:tr w:rsidR="002B262A" w14:paraId="7112D8D8" w14:textId="77777777" w:rsidTr="006F3C46">
        <w:tc>
          <w:tcPr>
            <w:tcW w:w="1496" w:type="dxa"/>
            <w:shd w:val="clear" w:color="auto" w:fill="auto"/>
          </w:tcPr>
          <w:p w14:paraId="73651909" w14:textId="77777777" w:rsidR="002B262A" w:rsidRPr="0040498B" w:rsidRDefault="002B262A" w:rsidP="002B262A">
            <w:pPr>
              <w:rPr>
                <w:rFonts w:eastAsia="DengXian"/>
              </w:rPr>
            </w:pPr>
          </w:p>
        </w:tc>
        <w:tc>
          <w:tcPr>
            <w:tcW w:w="2009" w:type="dxa"/>
            <w:shd w:val="clear" w:color="auto" w:fill="auto"/>
          </w:tcPr>
          <w:p w14:paraId="087E609D" w14:textId="77777777" w:rsidR="002B262A" w:rsidRDefault="002B262A" w:rsidP="002B262A">
            <w:pPr>
              <w:rPr>
                <w:lang w:eastAsia="sv-SE"/>
              </w:rPr>
            </w:pPr>
          </w:p>
        </w:tc>
        <w:tc>
          <w:tcPr>
            <w:tcW w:w="6210" w:type="dxa"/>
            <w:shd w:val="clear" w:color="auto" w:fill="auto"/>
          </w:tcPr>
          <w:p w14:paraId="734D21B4" w14:textId="77777777" w:rsidR="002B262A" w:rsidRDefault="002B262A" w:rsidP="002B262A">
            <w:pPr>
              <w:rPr>
                <w:lang w:eastAsia="sv-SE"/>
              </w:rPr>
            </w:pPr>
          </w:p>
        </w:tc>
      </w:tr>
      <w:tr w:rsidR="002B262A" w14:paraId="1E7AB578" w14:textId="77777777" w:rsidTr="006F3C46">
        <w:tc>
          <w:tcPr>
            <w:tcW w:w="1496" w:type="dxa"/>
            <w:shd w:val="clear" w:color="auto" w:fill="auto"/>
          </w:tcPr>
          <w:p w14:paraId="7B15CA61" w14:textId="77777777" w:rsidR="002B262A" w:rsidRPr="0040498B" w:rsidRDefault="002B262A" w:rsidP="002B262A">
            <w:pPr>
              <w:rPr>
                <w:rFonts w:eastAsia="DengXian"/>
              </w:rPr>
            </w:pPr>
          </w:p>
        </w:tc>
        <w:tc>
          <w:tcPr>
            <w:tcW w:w="2009" w:type="dxa"/>
            <w:shd w:val="clear" w:color="auto" w:fill="auto"/>
          </w:tcPr>
          <w:p w14:paraId="0E01EB72" w14:textId="77777777" w:rsidR="002B262A" w:rsidRDefault="002B262A" w:rsidP="002B262A">
            <w:pPr>
              <w:rPr>
                <w:lang w:eastAsia="sv-SE"/>
              </w:rPr>
            </w:pPr>
          </w:p>
        </w:tc>
        <w:tc>
          <w:tcPr>
            <w:tcW w:w="6210" w:type="dxa"/>
            <w:shd w:val="clear" w:color="auto" w:fill="auto"/>
          </w:tcPr>
          <w:p w14:paraId="7AB21FCB" w14:textId="77777777" w:rsidR="002B262A" w:rsidRDefault="002B262A" w:rsidP="002B262A">
            <w:pPr>
              <w:rPr>
                <w:lang w:eastAsia="sv-SE"/>
              </w:rPr>
            </w:pPr>
          </w:p>
        </w:tc>
      </w:tr>
      <w:tr w:rsidR="002B262A" w14:paraId="4602B998" w14:textId="77777777" w:rsidTr="006F3C46">
        <w:tc>
          <w:tcPr>
            <w:tcW w:w="1496" w:type="dxa"/>
            <w:shd w:val="clear" w:color="auto" w:fill="auto"/>
          </w:tcPr>
          <w:p w14:paraId="649086D9" w14:textId="77777777" w:rsidR="002B262A" w:rsidRPr="0040498B" w:rsidRDefault="002B262A" w:rsidP="002B262A">
            <w:pPr>
              <w:rPr>
                <w:rFonts w:eastAsia="DengXian"/>
              </w:rPr>
            </w:pPr>
          </w:p>
        </w:tc>
        <w:tc>
          <w:tcPr>
            <w:tcW w:w="2009" w:type="dxa"/>
            <w:shd w:val="clear" w:color="auto" w:fill="auto"/>
          </w:tcPr>
          <w:p w14:paraId="17920CE6" w14:textId="77777777" w:rsidR="002B262A" w:rsidRDefault="002B262A" w:rsidP="002B262A">
            <w:pPr>
              <w:rPr>
                <w:lang w:eastAsia="sv-SE"/>
              </w:rPr>
            </w:pPr>
          </w:p>
        </w:tc>
        <w:tc>
          <w:tcPr>
            <w:tcW w:w="6210" w:type="dxa"/>
            <w:shd w:val="clear" w:color="auto" w:fill="auto"/>
          </w:tcPr>
          <w:p w14:paraId="590593C4" w14:textId="77777777" w:rsidR="002B262A" w:rsidRDefault="002B262A" w:rsidP="002B262A">
            <w:pPr>
              <w:rPr>
                <w:lang w:eastAsia="sv-SE"/>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lastRenderedPageBreak/>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ChairmanNotes EOM Rev2. </w:t>
      </w:r>
    </w:p>
    <w:p w14:paraId="49E074D5" w14:textId="77777777" w:rsidR="00C020B7" w:rsidRPr="0059324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UE behavior for Discontinuous coverage in NTN IoT</w:t>
      </w:r>
      <w:r w:rsidR="00C020B7">
        <w:rPr>
          <w:rFonts w:eastAsia="Times New Roman"/>
          <w:color w:val="000000"/>
          <w:sz w:val="22"/>
          <w:szCs w:val="22"/>
        </w:rPr>
        <w:t>, Rakuten.</w:t>
      </w:r>
    </w:p>
    <w:p w14:paraId="07E53194"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Discussion on non continuous coverage</w:t>
      </w:r>
      <w:r w:rsidR="00C020B7">
        <w:rPr>
          <w:rFonts w:eastAsia="Times New Roman"/>
          <w:color w:val="000000"/>
          <w:sz w:val="22"/>
          <w:szCs w:val="22"/>
        </w:rPr>
        <w:t>, Huawei, HiSilicon</w:t>
      </w:r>
      <w:r w:rsidR="00C020B7">
        <w:rPr>
          <w:rFonts w:eastAsia="Times New Roman"/>
          <w:color w:val="000000"/>
          <w:sz w:val="22"/>
          <w:szCs w:val="22"/>
        </w:rPr>
        <w:tab/>
      </w:r>
    </w:p>
    <w:p w14:paraId="7EABA7A5"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 Sanechips</w:t>
      </w:r>
    </w:p>
    <w:p w14:paraId="699B4C9F"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4D7CE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9B8B1" w14:textId="77777777" w:rsidR="004D7CE8" w:rsidRDefault="004D7CE8" w:rsidP="00617813">
      <w:pPr>
        <w:spacing w:after="0"/>
      </w:pPr>
      <w:r>
        <w:separator/>
      </w:r>
    </w:p>
  </w:endnote>
  <w:endnote w:type="continuationSeparator" w:id="0">
    <w:p w14:paraId="5A428FC9" w14:textId="77777777" w:rsidR="004D7CE8" w:rsidRDefault="004D7CE8"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64D30" w14:textId="77777777" w:rsidR="004D7CE8" w:rsidRDefault="004D7CE8" w:rsidP="00617813">
      <w:pPr>
        <w:spacing w:after="0"/>
      </w:pPr>
      <w:r>
        <w:separator/>
      </w:r>
    </w:p>
  </w:footnote>
  <w:footnote w:type="continuationSeparator" w:id="0">
    <w:p w14:paraId="2C2A9CAE" w14:textId="77777777" w:rsidR="004D7CE8" w:rsidRDefault="004D7CE8"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4A98"/>
    <w:rsid w:val="00066A82"/>
    <w:rsid w:val="000674B6"/>
    <w:rsid w:val="00085A16"/>
    <w:rsid w:val="000974A1"/>
    <w:rsid w:val="000A4CFC"/>
    <w:rsid w:val="000D00CB"/>
    <w:rsid w:val="000D2CBC"/>
    <w:rsid w:val="000E1728"/>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D757F"/>
    <w:rsid w:val="001E016B"/>
    <w:rsid w:val="001F2038"/>
    <w:rsid w:val="001F3177"/>
    <w:rsid w:val="001F753A"/>
    <w:rsid w:val="00213C07"/>
    <w:rsid w:val="00215DA0"/>
    <w:rsid w:val="00221661"/>
    <w:rsid w:val="00233624"/>
    <w:rsid w:val="0023637E"/>
    <w:rsid w:val="00245C18"/>
    <w:rsid w:val="002518DC"/>
    <w:rsid w:val="00262757"/>
    <w:rsid w:val="00272010"/>
    <w:rsid w:val="0027209E"/>
    <w:rsid w:val="002744B3"/>
    <w:rsid w:val="0028222E"/>
    <w:rsid w:val="00292257"/>
    <w:rsid w:val="00292822"/>
    <w:rsid w:val="00293B72"/>
    <w:rsid w:val="002B262A"/>
    <w:rsid w:val="002B786A"/>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4DF3"/>
    <w:rsid w:val="003B5A90"/>
    <w:rsid w:val="003B6829"/>
    <w:rsid w:val="003D5565"/>
    <w:rsid w:val="003E09BE"/>
    <w:rsid w:val="003F0303"/>
    <w:rsid w:val="003F705D"/>
    <w:rsid w:val="00407FE5"/>
    <w:rsid w:val="00420748"/>
    <w:rsid w:val="00421560"/>
    <w:rsid w:val="004323C6"/>
    <w:rsid w:val="00434CE2"/>
    <w:rsid w:val="00440C99"/>
    <w:rsid w:val="00452AC8"/>
    <w:rsid w:val="00477052"/>
    <w:rsid w:val="00477C9D"/>
    <w:rsid w:val="00481913"/>
    <w:rsid w:val="0049607E"/>
    <w:rsid w:val="004B0F15"/>
    <w:rsid w:val="004B366F"/>
    <w:rsid w:val="004C0240"/>
    <w:rsid w:val="004D2EC3"/>
    <w:rsid w:val="004D7CE8"/>
    <w:rsid w:val="00502CD4"/>
    <w:rsid w:val="00506307"/>
    <w:rsid w:val="00506C90"/>
    <w:rsid w:val="00510E52"/>
    <w:rsid w:val="00512BC7"/>
    <w:rsid w:val="005206FE"/>
    <w:rsid w:val="00521B94"/>
    <w:rsid w:val="00525144"/>
    <w:rsid w:val="00530884"/>
    <w:rsid w:val="005346B5"/>
    <w:rsid w:val="00555386"/>
    <w:rsid w:val="0057324A"/>
    <w:rsid w:val="00583776"/>
    <w:rsid w:val="00593247"/>
    <w:rsid w:val="005C6D1D"/>
    <w:rsid w:val="005C71C4"/>
    <w:rsid w:val="005D1069"/>
    <w:rsid w:val="005E6885"/>
    <w:rsid w:val="00602E66"/>
    <w:rsid w:val="00617813"/>
    <w:rsid w:val="00625223"/>
    <w:rsid w:val="00631B9C"/>
    <w:rsid w:val="00635017"/>
    <w:rsid w:val="00642208"/>
    <w:rsid w:val="006450F0"/>
    <w:rsid w:val="00646054"/>
    <w:rsid w:val="0064626D"/>
    <w:rsid w:val="00646579"/>
    <w:rsid w:val="00653770"/>
    <w:rsid w:val="00656343"/>
    <w:rsid w:val="00670173"/>
    <w:rsid w:val="00674A42"/>
    <w:rsid w:val="00677AB8"/>
    <w:rsid w:val="00682A62"/>
    <w:rsid w:val="006A6305"/>
    <w:rsid w:val="006C2B2A"/>
    <w:rsid w:val="006E72F6"/>
    <w:rsid w:val="006E7532"/>
    <w:rsid w:val="006F0D4B"/>
    <w:rsid w:val="006F112D"/>
    <w:rsid w:val="007019E0"/>
    <w:rsid w:val="007272DF"/>
    <w:rsid w:val="007351B2"/>
    <w:rsid w:val="00766C5A"/>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64D34"/>
    <w:rsid w:val="00875B57"/>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5364A"/>
    <w:rsid w:val="00B749DF"/>
    <w:rsid w:val="00B875FA"/>
    <w:rsid w:val="00BA02CA"/>
    <w:rsid w:val="00BA21E1"/>
    <w:rsid w:val="00BA7D3E"/>
    <w:rsid w:val="00BB1EAA"/>
    <w:rsid w:val="00BB40BA"/>
    <w:rsid w:val="00BC6CE1"/>
    <w:rsid w:val="00BD2893"/>
    <w:rsid w:val="00BE7539"/>
    <w:rsid w:val="00BF150D"/>
    <w:rsid w:val="00BF28D4"/>
    <w:rsid w:val="00C01C44"/>
    <w:rsid w:val="00C020B7"/>
    <w:rsid w:val="00C11E4F"/>
    <w:rsid w:val="00C13CDD"/>
    <w:rsid w:val="00C26AB8"/>
    <w:rsid w:val="00C348D3"/>
    <w:rsid w:val="00C40063"/>
    <w:rsid w:val="00C479C2"/>
    <w:rsid w:val="00C563CA"/>
    <w:rsid w:val="00C56C8A"/>
    <w:rsid w:val="00C5752F"/>
    <w:rsid w:val="00C80689"/>
    <w:rsid w:val="00C96DA7"/>
    <w:rsid w:val="00CA43A2"/>
    <w:rsid w:val="00CA50BA"/>
    <w:rsid w:val="00CA6CE6"/>
    <w:rsid w:val="00CC274C"/>
    <w:rsid w:val="00CC6235"/>
    <w:rsid w:val="00CD08BE"/>
    <w:rsid w:val="00CD0A97"/>
    <w:rsid w:val="00CD7DC2"/>
    <w:rsid w:val="00D006B9"/>
    <w:rsid w:val="00D04208"/>
    <w:rsid w:val="00D1726B"/>
    <w:rsid w:val="00D22252"/>
    <w:rsid w:val="00D44141"/>
    <w:rsid w:val="00D50BA1"/>
    <w:rsid w:val="00D603B8"/>
    <w:rsid w:val="00D6693C"/>
    <w:rsid w:val="00D76266"/>
    <w:rsid w:val="00D807FF"/>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D0B7B"/>
    <w:rsid w:val="00EF0F77"/>
    <w:rsid w:val="00F01FC5"/>
    <w:rsid w:val="00F034BC"/>
    <w:rsid w:val="00F075EE"/>
    <w:rsid w:val="00F1051E"/>
    <w:rsid w:val="00F12193"/>
    <w:rsid w:val="00F212BD"/>
    <w:rsid w:val="00F251C6"/>
    <w:rsid w:val="00F34C36"/>
    <w:rsid w:val="00F43A98"/>
    <w:rsid w:val="00F6599B"/>
    <w:rsid w:val="00F7728D"/>
    <w:rsid w:val="00F8208B"/>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ＭＳ 明朝" w:hAnsi="Arial"/>
      <w:noProof/>
      <w:szCs w:val="24"/>
    </w:rPr>
  </w:style>
  <w:style w:type="character" w:customStyle="1" w:styleId="Doc-titleChar">
    <w:name w:val="Doc-title Char"/>
    <w:link w:val="Doc-title"/>
    <w:qFormat/>
    <w:rsid w:val="008E7B58"/>
    <w:rPr>
      <w:rFonts w:ascii="Arial" w:eastAsia="ＭＳ 明朝"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ＭＳ 明朝"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rsid w:val="00854BF8"/>
    <w:rPr>
      <w:rFonts w:ascii="Arial" w:eastAsia="ＭＳ 明朝"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ＭＳ 明朝" w:hAnsi="Arial"/>
      <w:i/>
      <w:noProof/>
      <w:sz w:val="18"/>
      <w:szCs w:val="24"/>
    </w:rPr>
  </w:style>
  <w:style w:type="character" w:customStyle="1" w:styleId="CommentsChar">
    <w:name w:val="Comments Char"/>
    <w:link w:val="Comments"/>
    <w:qFormat/>
    <w:rsid w:val="00593247"/>
    <w:rPr>
      <w:rFonts w:ascii="Arial" w:eastAsia="ＭＳ 明朝"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FF7F52D-D524-4F56-A887-E4459C66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2982</Words>
  <Characters>17000</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ales SPACE</Company>
  <LinksUpToDate>false</LinksUpToDate>
  <CharactersWithSpaces>1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oy</dc:creator>
  <cp:lastModifiedBy>Shete, Pankaj | Pankaj | RMI</cp:lastModifiedBy>
  <cp:revision>9</cp:revision>
  <dcterms:created xsi:type="dcterms:W3CDTF">2021-08-19T14:33:00Z</dcterms:created>
  <dcterms:modified xsi:type="dcterms:W3CDTF">2021-08-1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